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B42" w:rsidRPr="00A53811" w:rsidRDefault="00A53811" w:rsidP="00346579">
      <w:pPr>
        <w:rPr>
          <w:rFonts w:asciiTheme="majorBidi" w:hAnsiTheme="majorBidi" w:cstheme="majorBidi"/>
          <w:color w:val="17365D" w:themeColor="text2" w:themeShade="BF"/>
          <w:sz w:val="96"/>
          <w:szCs w:val="96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963295</wp:posOffset>
                </wp:positionV>
                <wp:extent cx="6440805" cy="254000"/>
                <wp:effectExtent l="0" t="0" r="0" b="0"/>
                <wp:wrapNone/>
                <wp:docPr id="1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CE5B29" id="Rectangle 2" o:spid="_x0000_s1026" style="position:absolute;margin-left:-3.9pt;margin-top:75.85pt;width:507.15pt;height:20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" fillcolor="#17365d [2415]" stroked="f"/>
            </w:pict>
          </mc:Fallback>
        </mc:AlternateContent>
      </w:r>
      <w:r w:rsidR="00C74B42" w:rsidRPr="00A53811">
        <w:rPr>
          <w:rFonts w:asciiTheme="majorBidi" w:hAnsiTheme="majorBidi" w:cstheme="majorBidi"/>
          <w:color w:val="17365D" w:themeColor="text2" w:themeShade="BF"/>
          <w:sz w:val="96"/>
          <w:szCs w:val="96"/>
        </w:rPr>
        <w:t>Curriculum Vitae</w:t>
      </w:r>
    </w:p>
    <w:p w:rsidR="00C74B42" w:rsidRPr="00A53811" w:rsidRDefault="00A53811" w:rsidP="00FF5C84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>
        <w:rPr>
          <w:rFonts w:asciiTheme="majorBidi" w:hAnsiTheme="majorBidi" w:cstheme="majorBidi"/>
          <w:color w:val="FFFFFF" w:themeColor="background1"/>
          <w:sz w:val="44"/>
          <w:szCs w:val="44"/>
        </w:rPr>
        <w:t>Personal Information</w:t>
      </w:r>
    </w:p>
    <w:p w:rsidR="00FF5C84" w:rsidRPr="00A53811" w:rsidRDefault="004130E5" w:rsidP="00982820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Name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: </w:t>
      </w:r>
      <w:r w:rsidR="00982820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Rayan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Mohammed Al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q</w:t>
      </w:r>
      <w:r w:rsidR="00FF5C84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ahtani</w:t>
      </w:r>
    </w:p>
    <w:p w:rsidR="00FF5C84" w:rsidRPr="00A53811" w:rsidRDefault="00FF5C84" w:rsidP="00C74B42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Nationality: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Saudi</w:t>
      </w:r>
    </w:p>
    <w:p w:rsidR="00FF5C84" w:rsidRPr="00A53811" w:rsidRDefault="00FF5C84" w:rsidP="00C74B42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Place/Date of Birth: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Riyadh/October 26, 1986</w:t>
      </w:r>
    </w:p>
    <w:p w:rsidR="00FF5C84" w:rsidRPr="00A53811" w:rsidRDefault="00FF5C84" w:rsidP="00C74B42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Marital Status: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Single</w:t>
      </w:r>
    </w:p>
    <w:p w:rsidR="00FF5C84" w:rsidRPr="00A53811" w:rsidRDefault="00FF5C84" w:rsidP="009550CF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Current Position: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="00982820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Assistant Professor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in Oral Biology in </w:t>
      </w:r>
      <w:r w:rsidR="009550CF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King Saud University</w:t>
      </w:r>
      <w:r w:rsidR="009550CF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,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College of De</w:t>
      </w:r>
      <w:r w:rsidR="009550CF">
        <w:rPr>
          <w:rFonts w:asciiTheme="majorBidi" w:hAnsiTheme="majorBidi" w:cstheme="majorBidi"/>
          <w:color w:val="17365D" w:themeColor="text2" w:themeShade="BF"/>
          <w:sz w:val="32"/>
          <w:szCs w:val="32"/>
        </w:rPr>
        <w:t>ntistry.</w:t>
      </w:r>
    </w:p>
    <w:p w:rsidR="00D13CD3" w:rsidRPr="00A53811" w:rsidRDefault="007C3A3A" w:rsidP="00D13CD3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30007</wp:posOffset>
                </wp:positionV>
                <wp:extent cx="6440805" cy="254000"/>
                <wp:effectExtent l="0" t="0" r="0" b="0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8C321B" id="Rectangle 3" o:spid="_x0000_s1026" style="position:absolute;margin-left:-3.9pt;margin-top:2.35pt;width:507.15pt;height:20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" fillcolor="#17365d [2415]" stroked="f"/>
            </w:pict>
          </mc:Fallback>
        </mc:AlternateContent>
      </w:r>
      <w:r w:rsidR="00A53811">
        <w:rPr>
          <w:rFonts w:asciiTheme="majorBidi" w:hAnsiTheme="majorBidi" w:cstheme="majorBidi"/>
          <w:color w:val="FFFFFF" w:themeColor="background1"/>
          <w:sz w:val="44"/>
          <w:szCs w:val="44"/>
        </w:rPr>
        <w:t>Contact Information</w:t>
      </w:r>
      <w:r w:rsidR="00FF5C84" w:rsidRPr="00A53811">
        <w:rPr>
          <w:rFonts w:asciiTheme="majorBidi" w:hAnsiTheme="majorBidi" w:cstheme="majorBidi"/>
          <w:color w:val="FFFFFF" w:themeColor="background1"/>
          <w:sz w:val="44"/>
          <w:szCs w:val="44"/>
        </w:rPr>
        <w:t xml:space="preserve"> </w:t>
      </w:r>
    </w:p>
    <w:p w:rsidR="00D13CD3" w:rsidRPr="00A53811" w:rsidRDefault="00346579" w:rsidP="001E2562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="00D13CD3" w:rsidRPr="00A53811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Phone:</w:t>
      </w:r>
      <w:r w:rsidR="00D13CD3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+9665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52172994</w:t>
      </w:r>
    </w:p>
    <w:p w:rsidR="008F55F3" w:rsidRPr="00A53811" w:rsidRDefault="00A53811" w:rsidP="008F55F3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423545</wp:posOffset>
                </wp:positionV>
                <wp:extent cx="6440805" cy="254000"/>
                <wp:effectExtent l="0" t="0" r="0" b="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6179C2" id="Rectangle 4" o:spid="_x0000_s1026" style="position:absolute;margin-left:-3.9pt;margin-top:33.35pt;width:507.15pt;height:20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" fillcolor="#17365d [2415]" stroked="f"/>
            </w:pict>
          </mc:Fallback>
        </mc:AlternateContent>
      </w:r>
      <w:r w:rsidR="00346579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="00D13CD3" w:rsidRPr="00A53811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E-mail:</w:t>
      </w:r>
      <w:r w:rsidR="00D13CD3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qmalqahtani@ksu.edu.sa     </w:t>
      </w:r>
    </w:p>
    <w:p w:rsidR="00D13CD3" w:rsidRPr="00A53811" w:rsidRDefault="00A53811" w:rsidP="00346579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>
        <w:rPr>
          <w:rFonts w:asciiTheme="majorBidi" w:hAnsiTheme="majorBidi" w:cstheme="majorBidi"/>
          <w:color w:val="FFFFFF" w:themeColor="background1"/>
          <w:sz w:val="44"/>
          <w:szCs w:val="44"/>
        </w:rPr>
        <w:t>Education</w:t>
      </w:r>
    </w:p>
    <w:tbl>
      <w:tblPr>
        <w:tblStyle w:val="TableGrid"/>
        <w:tblW w:w="10184" w:type="dxa"/>
        <w:tblLook w:val="04A0" w:firstRow="1" w:lastRow="0" w:firstColumn="1" w:lastColumn="0" w:noHBand="0" w:noVBand="1"/>
      </w:tblPr>
      <w:tblGrid>
        <w:gridCol w:w="3564"/>
        <w:gridCol w:w="6620"/>
      </w:tblGrid>
      <w:tr w:rsidR="00A53811" w:rsidRPr="00A53811" w:rsidTr="00963D1E">
        <w:tc>
          <w:tcPr>
            <w:tcW w:w="3564" w:type="dxa"/>
            <w:vAlign w:val="center"/>
          </w:tcPr>
          <w:p w:rsidR="008B66B1" w:rsidRPr="00A53811" w:rsidRDefault="008B66B1" w:rsidP="008B66B1">
            <w:pPr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r w:rsidRPr="00A53811"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  <w:t>Aug 26, 2013 – Dec 15, 2018</w:t>
            </w:r>
          </w:p>
        </w:tc>
        <w:tc>
          <w:tcPr>
            <w:tcW w:w="6620" w:type="dxa"/>
            <w:vAlign w:val="center"/>
          </w:tcPr>
          <w:p w:rsidR="008B66B1" w:rsidRPr="00A53811" w:rsidRDefault="008B66B1" w:rsidP="008B66B1">
            <w:pPr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</w:pPr>
            <w:r w:rsidRPr="00A53811"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  <w:t>Doctor of Philosophy in Oral Biology GPA: 3.61 / 4</w:t>
            </w:r>
          </w:p>
        </w:tc>
      </w:tr>
      <w:tr w:rsidR="00A53811" w:rsidRPr="00A53811" w:rsidTr="00963D1E">
        <w:tc>
          <w:tcPr>
            <w:tcW w:w="3564" w:type="dxa"/>
            <w:vAlign w:val="center"/>
          </w:tcPr>
          <w:p w:rsidR="00346579" w:rsidRPr="00A53811" w:rsidRDefault="00346579" w:rsidP="00346579">
            <w:pPr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r w:rsidRPr="00A53811"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  <w:t xml:space="preserve">July 13, 2010 - July 01, 2011  </w:t>
            </w:r>
          </w:p>
        </w:tc>
        <w:tc>
          <w:tcPr>
            <w:tcW w:w="6620" w:type="dxa"/>
            <w:vAlign w:val="center"/>
          </w:tcPr>
          <w:p w:rsidR="00346579" w:rsidRPr="00A53811" w:rsidRDefault="00C833DD" w:rsidP="00C833DD">
            <w:pPr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  <w:t>Internship Training Program</w:t>
            </w:r>
          </w:p>
        </w:tc>
      </w:tr>
      <w:tr w:rsidR="00A53811" w:rsidRPr="00A53811" w:rsidTr="00963D1E">
        <w:tc>
          <w:tcPr>
            <w:tcW w:w="3564" w:type="dxa"/>
            <w:vAlign w:val="center"/>
          </w:tcPr>
          <w:p w:rsidR="00346579" w:rsidRPr="00A53811" w:rsidRDefault="00346579" w:rsidP="00346579">
            <w:pPr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r w:rsidRPr="00A53811"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  <w:t>December 15, 2010</w:t>
            </w:r>
          </w:p>
        </w:tc>
        <w:tc>
          <w:tcPr>
            <w:tcW w:w="6620" w:type="dxa"/>
            <w:vAlign w:val="center"/>
          </w:tcPr>
          <w:p w:rsidR="00346579" w:rsidRPr="00A53811" w:rsidRDefault="00346579" w:rsidP="00E222A2">
            <w:pPr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</w:pPr>
            <w:r w:rsidRPr="00A53811"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  <w:t>Passing the Saudi License Exam - Score 7</w:t>
            </w:r>
            <w:r w:rsidR="00E222A2" w:rsidRPr="00A53811"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  <w:t>8</w:t>
            </w:r>
            <w:r w:rsidRPr="00A53811"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  <w:t>%</w:t>
            </w:r>
          </w:p>
        </w:tc>
      </w:tr>
      <w:tr w:rsidR="00A53811" w:rsidRPr="00A53811" w:rsidTr="00963D1E">
        <w:tc>
          <w:tcPr>
            <w:tcW w:w="3564" w:type="dxa"/>
            <w:vAlign w:val="center"/>
          </w:tcPr>
          <w:p w:rsidR="00346579" w:rsidRPr="00A53811" w:rsidRDefault="00346579" w:rsidP="00346579">
            <w:pPr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r w:rsidRPr="00A53811"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  <w:t>2004 - 2010</w:t>
            </w:r>
          </w:p>
        </w:tc>
        <w:tc>
          <w:tcPr>
            <w:tcW w:w="6620" w:type="dxa"/>
            <w:vAlign w:val="center"/>
          </w:tcPr>
          <w:p w:rsidR="00346579" w:rsidRPr="00A53811" w:rsidRDefault="00346579" w:rsidP="008B66B1">
            <w:pPr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</w:pPr>
            <w:r w:rsidRPr="00A53811"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  <w:t>Bachelor Degre</w:t>
            </w:r>
            <w:r w:rsidR="008B66B1" w:rsidRPr="00A53811"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  <w:t xml:space="preserve">e of Dental Surgery - GPA: 3.89 / </w:t>
            </w:r>
            <w:r w:rsidRPr="00A53811"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  <w:t>5</w:t>
            </w:r>
          </w:p>
        </w:tc>
      </w:tr>
      <w:tr w:rsidR="00A53811" w:rsidRPr="00A53811" w:rsidTr="00963D1E">
        <w:tc>
          <w:tcPr>
            <w:tcW w:w="3564" w:type="dxa"/>
            <w:vAlign w:val="center"/>
          </w:tcPr>
          <w:p w:rsidR="00346579" w:rsidRPr="00A53811" w:rsidRDefault="00346579" w:rsidP="00346579">
            <w:pPr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</w:pPr>
            <w:r w:rsidRPr="00A53811">
              <w:rPr>
                <w:rFonts w:asciiTheme="majorBidi" w:hAnsiTheme="majorBidi" w:cstheme="majorBidi"/>
                <w:color w:val="17365D" w:themeColor="text2" w:themeShade="BF"/>
                <w:sz w:val="28"/>
                <w:szCs w:val="28"/>
              </w:rPr>
              <w:t>2003</w:t>
            </w:r>
          </w:p>
        </w:tc>
        <w:tc>
          <w:tcPr>
            <w:tcW w:w="6620" w:type="dxa"/>
            <w:vAlign w:val="center"/>
          </w:tcPr>
          <w:p w:rsidR="00346579" w:rsidRPr="00A53811" w:rsidRDefault="00346579" w:rsidP="00346579">
            <w:pPr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</w:pPr>
            <w:r w:rsidRPr="00A53811">
              <w:rPr>
                <w:rFonts w:asciiTheme="majorBidi" w:hAnsiTheme="majorBidi" w:cstheme="majorBidi"/>
                <w:b/>
                <w:bCs/>
                <w:color w:val="17365D" w:themeColor="text2" w:themeShade="BF"/>
                <w:sz w:val="28"/>
                <w:szCs w:val="28"/>
              </w:rPr>
              <w:t>Al-Tawhid High School: 98.33%</w:t>
            </w:r>
          </w:p>
        </w:tc>
      </w:tr>
    </w:tbl>
    <w:p w:rsidR="00346579" w:rsidRPr="00A53811" w:rsidRDefault="007C3A3A" w:rsidP="00346579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6512</wp:posOffset>
                </wp:positionV>
                <wp:extent cx="6440805" cy="330200"/>
                <wp:effectExtent l="0" t="0" r="0" b="0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3302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B530CF" id="Rectangle 5" o:spid="_x0000_s1026" style="position:absolute;margin-left:-3.9pt;margin-top:.5pt;width:507.15pt;height:26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" fillcolor="#17365d [2415]" stroked="f"/>
            </w:pict>
          </mc:Fallback>
        </mc:AlternateContent>
      </w:r>
      <w:r w:rsidR="00023213" w:rsidRPr="00A53811">
        <w:rPr>
          <w:rFonts w:asciiTheme="majorBidi" w:hAnsiTheme="majorBidi" w:cstheme="majorBidi"/>
          <w:color w:val="FFFFFF" w:themeColor="background1"/>
          <w:sz w:val="44"/>
          <w:szCs w:val="44"/>
        </w:rPr>
        <w:t xml:space="preserve">Teaching and </w:t>
      </w:r>
      <w:r w:rsidR="00A53811">
        <w:rPr>
          <w:rFonts w:asciiTheme="majorBidi" w:hAnsiTheme="majorBidi" w:cstheme="majorBidi"/>
          <w:color w:val="FFFFFF" w:themeColor="background1"/>
          <w:sz w:val="44"/>
          <w:szCs w:val="44"/>
        </w:rPr>
        <w:t>Training</w:t>
      </w:r>
    </w:p>
    <w:p w:rsidR="00346579" w:rsidRPr="00A53811" w:rsidRDefault="00D56028" w:rsidP="001E2562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</w:t>
      </w:r>
      <w:r w:rsidR="001E2562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Worked</w:t>
      </w:r>
      <w:r w:rsidR="00346579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as a Demonstr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ator in Oral Biology </w:t>
      </w:r>
      <w:r w:rsidR="00346579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in the College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of Dentistry - </w:t>
      </w:r>
      <w:r w:rsidR="00346579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King Saud University</w:t>
      </w:r>
      <w:r w:rsidR="001E2562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, 2011-2013:</w:t>
      </w:r>
    </w:p>
    <w:p w:rsidR="00D56028" w:rsidRPr="00A53811" w:rsidRDefault="00D56028" w:rsidP="00855C2A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023213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Arranging and giving lectures within the Oral Biology </w:t>
      </w:r>
      <w:r w:rsidR="00855C2A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c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ourse.</w:t>
      </w:r>
    </w:p>
    <w:p w:rsidR="00D56028" w:rsidRPr="00A53811" w:rsidRDefault="00D56028" w:rsidP="008B66B1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lastRenderedPageBreak/>
        <w:t>-</w:t>
      </w:r>
      <w:r w:rsidR="00023213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Assisting and supervising </w:t>
      </w:r>
      <w:r w:rsidR="002E2044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undergraduate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students in Oral Biology and Oral Pathology 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l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aboratory sessions.</w:t>
      </w:r>
    </w:p>
    <w:p w:rsidR="00D56028" w:rsidRPr="00A53811" w:rsidRDefault="00D56028" w:rsidP="00D56028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023213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Laboratory instructor in the Pre-Clinical Fixed Prosthodontics Course.</w:t>
      </w:r>
    </w:p>
    <w:p w:rsidR="00A45335" w:rsidRPr="00A53811" w:rsidRDefault="00D56028" w:rsidP="00A453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 Clinical instructor in the Clinical Fixed Prosthodontics Course.</w:t>
      </w:r>
    </w:p>
    <w:p w:rsidR="00D56028" w:rsidRPr="00A53811" w:rsidRDefault="00D56028" w:rsidP="00A453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 Clinical instructor in the Clinical Operative Dentistry Course.</w:t>
      </w:r>
    </w:p>
    <w:p w:rsidR="00023213" w:rsidRPr="00963D1E" w:rsidRDefault="00023213" w:rsidP="00A45335">
      <w:pPr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</w:pPr>
      <w:r w:rsidRPr="00963D1E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During Internship</w:t>
      </w:r>
      <w:r w:rsidR="001E2562" w:rsidRPr="00963D1E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 xml:space="preserve"> 2010-2011</w:t>
      </w:r>
      <w:r w:rsidRPr="00963D1E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:</w:t>
      </w:r>
    </w:p>
    <w:p w:rsidR="00D56028" w:rsidRPr="00A53811" w:rsidRDefault="00D56028" w:rsidP="00D56028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Four months </w:t>
      </w:r>
      <w:r w:rsidR="001D25BD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of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training as an intern in </w:t>
      </w:r>
      <w:r w:rsidR="00055E85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the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College of Dentistry - King Saud University.</w:t>
      </w:r>
    </w:p>
    <w:p w:rsidR="00D56028" w:rsidRPr="00A53811" w:rsidRDefault="00D56028" w:rsidP="00D56028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1D25BD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Four months </w:t>
      </w:r>
      <w:r w:rsidR="001D25BD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of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training as an intern in King Saud Medical Complex in Primary Care and Prosthodontics Clinics.</w:t>
      </w:r>
    </w:p>
    <w:p w:rsidR="000F2FED" w:rsidRPr="00A53811" w:rsidRDefault="001D25BD" w:rsidP="000F2FE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</w:t>
      </w:r>
      <w:r w:rsidR="00D56028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Four months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of </w:t>
      </w:r>
      <w:r w:rsidR="00D56028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training as an intern in </w:t>
      </w:r>
      <w:r w:rsidR="000F2FED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National Guard Health Affairs in Primary Care and Prosthodontics Clinics.</w:t>
      </w:r>
    </w:p>
    <w:p w:rsidR="008B66B1" w:rsidRPr="00963D1E" w:rsidRDefault="008B66B1" w:rsidP="000F2FED">
      <w:pPr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</w:pPr>
      <w:r w:rsidRPr="00963D1E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During Ph</w:t>
      </w:r>
      <w:r w:rsidR="00963D1E" w:rsidRPr="00963D1E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.</w:t>
      </w:r>
      <w:r w:rsidRPr="00963D1E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D</w:t>
      </w:r>
      <w:r w:rsidR="00963D1E" w:rsidRPr="00963D1E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.</w:t>
      </w:r>
      <w:r w:rsidR="001E2562" w:rsidRPr="00963D1E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 xml:space="preserve"> 2013-2018</w:t>
      </w:r>
      <w:r w:rsidRPr="00963D1E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:</w:t>
      </w:r>
    </w:p>
    <w:p w:rsidR="008B66B1" w:rsidRPr="00A53811" w:rsidRDefault="000764AD" w:rsidP="000764A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 Teaching h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ead and neck anatomy for 1 year</w:t>
      </w:r>
      <w:r w:rsidR="00FB19DA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- 2015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.</w:t>
      </w:r>
    </w:p>
    <w:p w:rsidR="000764AD" w:rsidRPr="00A53811" w:rsidRDefault="000764AD" w:rsidP="000764A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 Writing grants for NIH funding.</w:t>
      </w:r>
    </w:p>
    <w:p w:rsidR="001E2562" w:rsidRDefault="000764AD" w:rsidP="00FB19DA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</w:t>
      </w:r>
      <w:r w:rsidR="001E2562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Wet lab management in Dr.</w:t>
      </w:r>
      <w:r w:rsidR="00FB3CC7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="001E2562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Charles </w:t>
      </w:r>
      <w:proofErr w:type="spellStart"/>
      <w:r w:rsidR="001E2562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Sfeir</w:t>
      </w:r>
      <w:proofErr w:type="spellEnd"/>
      <w:r w:rsidR="001E2562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lab in</w:t>
      </w:r>
      <w:r w:rsidR="00963D1E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the</w:t>
      </w:r>
      <w:r w:rsidR="001E2562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University of Pittsburgh.</w:t>
      </w:r>
    </w:p>
    <w:p w:rsidR="00C16A30" w:rsidRPr="008F55F3" w:rsidRDefault="00C16A30" w:rsidP="00FB19DA">
      <w:pPr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</w:pPr>
      <w:r w:rsidRPr="008F55F3">
        <w:rPr>
          <w:rFonts w:asciiTheme="majorBidi" w:hAnsiTheme="majorBidi" w:cstheme="majorBidi"/>
          <w:b/>
          <w:bCs/>
          <w:color w:val="17365D" w:themeColor="text2" w:themeShade="BF"/>
          <w:sz w:val="32"/>
          <w:szCs w:val="32"/>
        </w:rPr>
        <w:t>Currently:</w:t>
      </w:r>
    </w:p>
    <w:p w:rsidR="00C16A30" w:rsidRDefault="00C16A30" w:rsidP="00FB19DA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- Treating Dental patients in King Saud University Dental Hospital.</w:t>
      </w:r>
    </w:p>
    <w:p w:rsidR="00C16A30" w:rsidRDefault="00C16A30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- Giving lectures to undergraduate students in Oral Biology and Research.</w:t>
      </w:r>
    </w:p>
    <w:p w:rsidR="009A4B1D" w:rsidRDefault="009A4B1D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lastRenderedPageBreak/>
        <w:t>- Arranging and giving lectures to Saudi board Students.</w:t>
      </w:r>
    </w:p>
    <w:p w:rsidR="00C16A30" w:rsidRDefault="00C16A30" w:rsidP="00FB19DA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Working in Prince </w:t>
      </w:r>
      <w:proofErr w:type="spellStart"/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Naif</w:t>
      </w:r>
      <w:proofErr w:type="spellEnd"/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Molecular and Cell Biology lab.</w:t>
      </w:r>
    </w:p>
    <w:p w:rsidR="00C16A30" w:rsidRPr="00A53811" w:rsidRDefault="00C16A30" w:rsidP="00FB19DA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- Assisting in Oral Medicine, Oral Pathology and Oral Surgery courses.</w:t>
      </w:r>
    </w:p>
    <w:p w:rsidR="000F2FED" w:rsidRPr="00A53811" w:rsidRDefault="007C3A3A" w:rsidP="000F2FED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-59055</wp:posOffset>
                </wp:positionH>
                <wp:positionV relativeFrom="paragraph">
                  <wp:posOffset>50962</wp:posOffset>
                </wp:positionV>
                <wp:extent cx="6440805" cy="254000"/>
                <wp:effectExtent l="0" t="0" r="0" b="0"/>
                <wp:wrapNone/>
                <wp:docPr id="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E55782" id="Rectangle 6" o:spid="_x0000_s1026" style="position:absolute;margin-left:-4.65pt;margin-top:4pt;width:507.15pt;height:20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" fillcolor="#17365d [2415]" stroked="f"/>
            </w:pict>
          </mc:Fallback>
        </mc:AlternateContent>
      </w:r>
      <w:r w:rsidR="00A53811">
        <w:rPr>
          <w:rFonts w:asciiTheme="majorBidi" w:hAnsiTheme="majorBidi" w:cstheme="majorBidi"/>
          <w:color w:val="FFFFFF" w:themeColor="background1"/>
          <w:sz w:val="44"/>
          <w:szCs w:val="44"/>
        </w:rPr>
        <w:t>Language</w:t>
      </w:r>
    </w:p>
    <w:p w:rsidR="00D56028" w:rsidRPr="00A53811" w:rsidRDefault="000F2FED" w:rsidP="00D56028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Arabic as a native language.</w:t>
      </w:r>
    </w:p>
    <w:p w:rsidR="000F2FED" w:rsidRPr="00A53811" w:rsidRDefault="000F2FED" w:rsidP="000B489A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English: TOEFL Score: </w:t>
      </w:r>
      <w:r w:rsidR="000B489A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95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out of 120.</w:t>
      </w:r>
    </w:p>
    <w:p w:rsidR="00A45335" w:rsidRPr="00A53811" w:rsidRDefault="00F77DD6" w:rsidP="000B489A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 </w:t>
      </w:r>
      <w:r w:rsidR="00A45335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Reading: 20, Listening: 27, Speaking: 23 and Writing: 25.</w:t>
      </w:r>
    </w:p>
    <w:p w:rsidR="000F2FED" w:rsidRPr="00A53811" w:rsidRDefault="007C3A3A" w:rsidP="00D56028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-59055</wp:posOffset>
                </wp:positionH>
                <wp:positionV relativeFrom="paragraph">
                  <wp:posOffset>30007</wp:posOffset>
                </wp:positionV>
                <wp:extent cx="6440805" cy="254000"/>
                <wp:effectExtent l="0" t="0" r="0" b="0"/>
                <wp:wrapNone/>
                <wp:docPr id="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9E73F0" id="Rectangle 7" o:spid="_x0000_s1026" style="position:absolute;margin-left:-4.65pt;margin-top:2.35pt;width:507.15pt;height:20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" fillcolor="#17365d [2415]" stroked="f"/>
            </w:pict>
          </mc:Fallback>
        </mc:AlternateContent>
      </w:r>
      <w:r w:rsidR="00A53811">
        <w:rPr>
          <w:rFonts w:asciiTheme="majorBidi" w:hAnsiTheme="majorBidi" w:cstheme="majorBidi"/>
          <w:color w:val="FFFFFF" w:themeColor="background1"/>
          <w:sz w:val="44"/>
          <w:szCs w:val="44"/>
        </w:rPr>
        <w:t>Skills</w:t>
      </w:r>
    </w:p>
    <w:p w:rsidR="008B66B1" w:rsidRPr="00A53811" w:rsidRDefault="008B66B1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Dental </w:t>
      </w:r>
      <w:r w:rsidR="009A4B1D">
        <w:rPr>
          <w:rFonts w:asciiTheme="majorBidi" w:hAnsiTheme="majorBidi" w:cstheme="majorBidi"/>
          <w:color w:val="17365D" w:themeColor="text2" w:themeShade="BF"/>
          <w:sz w:val="32"/>
          <w:szCs w:val="32"/>
        </w:rPr>
        <w:t>patient</w:t>
      </w:r>
      <w:r w:rsidR="00FB19DA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management and clinical treatment.</w:t>
      </w:r>
    </w:p>
    <w:p w:rsidR="009A4B1D" w:rsidRDefault="008B66B1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Molecular biology and wet lab techniques: </w:t>
      </w:r>
    </w:p>
    <w:p w:rsidR="009A4B1D" w:rsidRDefault="009A4B1D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*</w:t>
      </w:r>
      <w:r w:rsidRPr="009A4B1D">
        <w:rPr>
          <w:rFonts w:asciiTheme="majorBidi" w:hAnsiTheme="majorBidi" w:cstheme="majorBidi"/>
          <w:color w:val="17365D" w:themeColor="text2" w:themeShade="BF"/>
          <w:sz w:val="32"/>
          <w:szCs w:val="32"/>
        </w:rPr>
        <w:t>Reverse transcription polymerase chain reaction</w:t>
      </w: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(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RT-PCR</w:t>
      </w: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).</w:t>
      </w:r>
    </w:p>
    <w:p w:rsidR="009A4B1D" w:rsidRDefault="009A4B1D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*W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estern </w:t>
      </w:r>
      <w:r w:rsidR="00855C2A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b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lotting</w:t>
      </w: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.</w:t>
      </w:r>
    </w:p>
    <w:p w:rsidR="009A4B1D" w:rsidRDefault="009A4B1D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*C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ell culture</w:t>
      </w: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techniques.</w:t>
      </w:r>
    </w:p>
    <w:p w:rsidR="009A4B1D" w:rsidRDefault="009A4B1D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*Histological processing of samples, I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mmuno-fluorescen</w:t>
      </w: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t staining (IF) and Immunohistochemistry (IHC).</w:t>
      </w:r>
    </w:p>
    <w:p w:rsidR="008B66B1" w:rsidRDefault="009A4B1D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*F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low cytometry.</w:t>
      </w:r>
    </w:p>
    <w:p w:rsidR="009A4B1D" w:rsidRPr="00A53811" w:rsidRDefault="009A4B1D" w:rsidP="009A4B1D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9A4B1D">
        <w:rPr>
          <w:rFonts w:asciiTheme="majorBidi" w:hAnsiTheme="majorBidi" w:cstheme="majorBidi"/>
          <w:color w:val="17365D" w:themeColor="text2" w:themeShade="BF"/>
          <w:sz w:val="32"/>
          <w:szCs w:val="32"/>
        </w:rPr>
        <w:t>- Good computer skills: Word, PowerPoint, Excel, Endnote, and Graph Prism.</w:t>
      </w:r>
    </w:p>
    <w:p w:rsidR="000F2FED" w:rsidRPr="00A53811" w:rsidRDefault="000F2FED" w:rsidP="008B66B1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Good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communication skills.</w:t>
      </w:r>
    </w:p>
    <w:p w:rsidR="000F2FED" w:rsidRPr="00A53811" w:rsidRDefault="000F2FED" w:rsidP="00D56028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High capability of learning.</w:t>
      </w:r>
    </w:p>
    <w:p w:rsidR="000F2FED" w:rsidRPr="00A53811" w:rsidRDefault="007C3A3A" w:rsidP="00D56028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-59055</wp:posOffset>
                </wp:positionH>
                <wp:positionV relativeFrom="paragraph">
                  <wp:posOffset>51908</wp:posOffset>
                </wp:positionV>
                <wp:extent cx="6440805" cy="254000"/>
                <wp:effectExtent l="0" t="0" r="0" b="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8E40CB" id="Rectangle 8" o:spid="_x0000_s1026" style="position:absolute;margin-left:-4.65pt;margin-top:4.1pt;width:507.15pt;height:20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" fillcolor="#17365d [2415]" stroked="f"/>
            </w:pict>
          </mc:Fallback>
        </mc:AlternateContent>
      </w:r>
      <w:r w:rsidR="000F2FED" w:rsidRPr="00A53811">
        <w:rPr>
          <w:rFonts w:asciiTheme="majorBidi" w:hAnsiTheme="majorBidi" w:cstheme="majorBidi"/>
          <w:color w:val="FFFFFF" w:themeColor="background1"/>
          <w:sz w:val="44"/>
          <w:szCs w:val="44"/>
        </w:rPr>
        <w:t>Membership</w:t>
      </w:r>
    </w:p>
    <w:p w:rsidR="000F2FED" w:rsidRDefault="000F2FED" w:rsidP="00A453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Member of the Saudi Dental Society from 2009 up to date.</w:t>
      </w:r>
    </w:p>
    <w:p w:rsidR="00B46E82" w:rsidRPr="00A53811" w:rsidRDefault="00B46E82" w:rsidP="00A453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>- Member of the International Association of Dental Research.</w:t>
      </w:r>
    </w:p>
    <w:p w:rsidR="000F2FED" w:rsidRPr="00A53811" w:rsidRDefault="007C3A3A" w:rsidP="000F2FED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36992</wp:posOffset>
                </wp:positionV>
                <wp:extent cx="6440805" cy="254000"/>
                <wp:effectExtent l="0" t="0" r="0" b="0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8F7E86" id="Rectangle 9" o:spid="_x0000_s1026" style="position:absolute;margin-left:-3.9pt;margin-top:2.9pt;width:507.15pt;height:20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" fillcolor="#17365d [2415]" stroked="f"/>
            </w:pict>
          </mc:Fallback>
        </mc:AlternateContent>
      </w:r>
      <w:r w:rsidR="00A53811">
        <w:rPr>
          <w:rFonts w:asciiTheme="majorBidi" w:hAnsiTheme="majorBidi" w:cstheme="majorBidi"/>
          <w:color w:val="FFFFFF" w:themeColor="background1"/>
          <w:sz w:val="44"/>
          <w:szCs w:val="44"/>
        </w:rPr>
        <w:t>Courses</w:t>
      </w:r>
    </w:p>
    <w:p w:rsidR="000F2FED" w:rsidRDefault="00855C2A" w:rsidP="003719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</w:t>
      </w:r>
      <w:r w:rsidR="000F2FED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Basic and Advanced Cardiac Life Support 2010</w:t>
      </w:r>
      <w:r w:rsidR="004C7600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- 20</w:t>
      </w:r>
      <w:r w:rsidR="00371935">
        <w:rPr>
          <w:rFonts w:asciiTheme="majorBidi" w:hAnsiTheme="majorBidi" w:cstheme="majorBidi"/>
          <w:color w:val="17365D" w:themeColor="text2" w:themeShade="BF"/>
          <w:sz w:val="32"/>
          <w:szCs w:val="32"/>
        </w:rPr>
        <w:t>20</w:t>
      </w:r>
      <w:r w:rsidR="000F2FED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.</w:t>
      </w:r>
    </w:p>
    <w:p w:rsidR="008F55F3" w:rsidRPr="00A53811" w:rsidRDefault="008F55F3" w:rsidP="008B66B1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</w:t>
      </w:r>
      <w:r w:rsidR="00530F09" w:rsidRPr="00530F09">
        <w:rPr>
          <w:rFonts w:asciiTheme="majorBidi" w:hAnsiTheme="majorBidi" w:cstheme="majorBidi"/>
          <w:color w:val="17365D" w:themeColor="text2" w:themeShade="BF"/>
          <w:sz w:val="32"/>
          <w:szCs w:val="32"/>
        </w:rPr>
        <w:t>Scientific Ethics and the Responsible Conduct of Research</w:t>
      </w:r>
      <w:r w:rsidR="00055E85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- </w:t>
      </w:r>
      <w:r w:rsidR="0005411D">
        <w:rPr>
          <w:rFonts w:asciiTheme="majorBidi" w:hAnsiTheme="majorBidi" w:cstheme="majorBidi"/>
          <w:color w:val="17365D" w:themeColor="text2" w:themeShade="BF"/>
          <w:sz w:val="32"/>
          <w:szCs w:val="32"/>
        </w:rPr>
        <w:t>2014</w:t>
      </w:r>
      <w:r w:rsidR="00530F09">
        <w:rPr>
          <w:rFonts w:asciiTheme="majorBidi" w:hAnsiTheme="majorBidi" w:cstheme="majorBidi"/>
          <w:color w:val="17365D" w:themeColor="text2" w:themeShade="BF"/>
          <w:sz w:val="32"/>
          <w:szCs w:val="32"/>
        </w:rPr>
        <w:t>.</w:t>
      </w:r>
    </w:p>
    <w:p w:rsidR="000F2FED" w:rsidRPr="00A53811" w:rsidRDefault="00963D1E" w:rsidP="00A53811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39370</wp:posOffset>
                </wp:positionV>
                <wp:extent cx="6440805" cy="254000"/>
                <wp:effectExtent l="0" t="0" r="0" b="0"/>
                <wp:wrapNone/>
                <wp:docPr id="3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269EFD" id="Rectangle 10" o:spid="_x0000_s1026" style="position:absolute;margin-left:-3.9pt;margin-top:3.1pt;width:507.15pt;height:20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" fillcolor="#17365d [2415]" stroked="f"/>
            </w:pict>
          </mc:Fallback>
        </mc:AlternateContent>
      </w:r>
      <w:r w:rsidR="000F2FED" w:rsidRPr="00A53811">
        <w:rPr>
          <w:rFonts w:asciiTheme="majorBidi" w:hAnsiTheme="majorBidi" w:cstheme="majorBidi"/>
          <w:color w:val="FFFFFF" w:themeColor="background1"/>
          <w:sz w:val="44"/>
          <w:szCs w:val="44"/>
        </w:rPr>
        <w:t xml:space="preserve">Dental Conferences and Continuing Education </w:t>
      </w:r>
    </w:p>
    <w:p w:rsidR="00A45335" w:rsidRPr="00A53811" w:rsidRDefault="00A45335" w:rsidP="00A453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Attendance of:</w:t>
      </w:r>
    </w:p>
    <w:p w:rsidR="00830B27" w:rsidRPr="00A53811" w:rsidRDefault="00830B27" w:rsidP="00A453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King Saud University 13th International Dental Conference </w:t>
      </w:r>
      <w:r w:rsidR="00A45335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and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the 21st for the Saudi Dental Society.</w:t>
      </w:r>
    </w:p>
    <w:p w:rsidR="00830B27" w:rsidRPr="00A53811" w:rsidRDefault="00830B27" w:rsidP="00830B27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Saudi Dental Society 22nd </w:t>
      </w:r>
      <w:r w:rsidR="00FB3CC7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International Dental Conference - organizer.</w:t>
      </w:r>
    </w:p>
    <w:p w:rsidR="005A0F54" w:rsidRPr="00A53811" w:rsidRDefault="005A0F54" w:rsidP="005A0F54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 Saudi Dental Society 23rd International Dental Conference</w:t>
      </w:r>
      <w:r w:rsidR="00FB3CC7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- organizer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.</w:t>
      </w:r>
    </w:p>
    <w:p w:rsidR="00A45335" w:rsidRPr="00A53811" w:rsidRDefault="00830B27" w:rsidP="00A453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Riyadh 5th International Dental Meeting.</w:t>
      </w:r>
    </w:p>
    <w:p w:rsidR="00FB3CC7" w:rsidRPr="00A53811" w:rsidRDefault="00FB3CC7" w:rsidP="00A453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 Saudi International Dental Conference 2020.</w:t>
      </w:r>
    </w:p>
    <w:p w:rsidR="008B66B1" w:rsidRPr="00A53811" w:rsidRDefault="008B66B1" w:rsidP="00A4533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Poster Presentation:</w:t>
      </w:r>
    </w:p>
    <w:p w:rsidR="008B66B1" w:rsidRPr="00A53811" w:rsidRDefault="00FB3CC7" w:rsidP="00FB3CC7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- 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McGowan institute for regenerative medicine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retreat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2017</w:t>
      </w:r>
      <w:r w:rsidR="008F55F3">
        <w:rPr>
          <w:rFonts w:asciiTheme="majorBidi" w:hAnsiTheme="majorBidi" w:cstheme="majorBidi"/>
          <w:color w:val="17365D" w:themeColor="text2" w:themeShade="BF"/>
          <w:sz w:val="32"/>
          <w:szCs w:val="32"/>
        </w:rPr>
        <w:t>.</w:t>
      </w:r>
    </w:p>
    <w:p w:rsidR="00A45335" w:rsidRPr="00A53811" w:rsidRDefault="007C3A3A" w:rsidP="00A45335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34290</wp:posOffset>
                </wp:positionV>
                <wp:extent cx="6440805" cy="254000"/>
                <wp:effectExtent l="0" t="0" r="0" b="0"/>
                <wp:wrapNone/>
                <wp:docPr id="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C62A00" id="Rectangle 14" o:spid="_x0000_s1026" style="position:absolute;margin-left:-3.9pt;margin-top:2.7pt;width:507.15pt;height:20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" fillcolor="#17365d [2415]" stroked="f"/>
            </w:pict>
          </mc:Fallback>
        </mc:AlternateContent>
      </w:r>
      <w:r w:rsidR="00A53811">
        <w:rPr>
          <w:rFonts w:asciiTheme="majorBidi" w:hAnsiTheme="majorBidi" w:cstheme="majorBidi"/>
          <w:color w:val="FFFFFF" w:themeColor="background1"/>
          <w:sz w:val="44"/>
          <w:szCs w:val="44"/>
        </w:rPr>
        <w:t>Extracurricular Activities</w:t>
      </w:r>
    </w:p>
    <w:p w:rsidR="00A45335" w:rsidRPr="00A53811" w:rsidRDefault="00A45335" w:rsidP="00830B27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="008B66B1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Member of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the organizing committee for:</w:t>
      </w:r>
    </w:p>
    <w:p w:rsidR="00A45335" w:rsidRPr="00A53811" w:rsidRDefault="00A45335" w:rsidP="00830B27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lastRenderedPageBreak/>
        <w:t>The Saudi Dental Society 21st, 22nd and 23rd International Dental Conferences for the years 2010, 2011 and 2012.</w:t>
      </w:r>
    </w:p>
    <w:p w:rsidR="00A45335" w:rsidRPr="00A53811" w:rsidRDefault="00A45335" w:rsidP="00055E85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Participa</w:t>
      </w:r>
      <w:r w:rsidR="00055E85">
        <w:rPr>
          <w:rFonts w:asciiTheme="majorBidi" w:hAnsiTheme="majorBidi" w:cstheme="majorBidi"/>
          <w:color w:val="17365D" w:themeColor="text2" w:themeShade="BF"/>
          <w:sz w:val="32"/>
          <w:szCs w:val="32"/>
        </w:rPr>
        <w:t>tion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in King Abdullah National Campaign to educate 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       </w:t>
      </w:r>
      <w:r w:rsidR="00F77DD6"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 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1 million child about Oral Health.</w:t>
      </w:r>
    </w:p>
    <w:p w:rsidR="00855C2A" w:rsidRPr="00A53811" w:rsidRDefault="00855C2A" w:rsidP="00B46E82">
      <w:pPr>
        <w:rPr>
          <w:rFonts w:asciiTheme="majorBidi" w:hAnsiTheme="majorBidi" w:cstheme="majorBidi"/>
          <w:color w:val="17365D" w:themeColor="text2" w:themeShade="BF"/>
          <w:sz w:val="32"/>
          <w:szCs w:val="32"/>
        </w:rPr>
      </w:pP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>- Member of the Center of Craniofacial Regeneration</w:t>
      </w:r>
      <w:r w:rsidR="008F55F3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in </w:t>
      </w:r>
      <w:r w:rsidR="0005411D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the </w:t>
      </w:r>
      <w:r w:rsidR="008F55F3">
        <w:rPr>
          <w:rFonts w:asciiTheme="majorBidi" w:hAnsiTheme="majorBidi" w:cstheme="majorBidi"/>
          <w:color w:val="17365D" w:themeColor="text2" w:themeShade="BF"/>
          <w:sz w:val="32"/>
          <w:szCs w:val="32"/>
        </w:rPr>
        <w:t>University of Pittsburgh</w:t>
      </w:r>
      <w:r w:rsidRPr="00A53811">
        <w:rPr>
          <w:rFonts w:asciiTheme="majorBidi" w:hAnsiTheme="majorBidi" w:cstheme="majorBidi"/>
          <w:color w:val="17365D" w:themeColor="text2" w:themeShade="BF"/>
          <w:sz w:val="32"/>
          <w:szCs w:val="32"/>
        </w:rPr>
        <w:t xml:space="preserve"> 2013-2018</w:t>
      </w:r>
      <w:r w:rsidR="008F55F3">
        <w:rPr>
          <w:rFonts w:asciiTheme="majorBidi" w:hAnsiTheme="majorBidi" w:cstheme="majorBidi"/>
          <w:color w:val="17365D" w:themeColor="text2" w:themeShade="BF"/>
          <w:sz w:val="32"/>
          <w:szCs w:val="32"/>
        </w:rPr>
        <w:t>.</w:t>
      </w:r>
    </w:p>
    <w:p w:rsidR="00E70686" w:rsidRPr="00A53811" w:rsidRDefault="007C3A3A" w:rsidP="00E70686">
      <w:pPr>
        <w:rPr>
          <w:rFonts w:asciiTheme="majorBidi" w:hAnsiTheme="majorBidi" w:cstheme="majorBidi"/>
          <w:color w:val="FFFFFF" w:themeColor="background1"/>
          <w:sz w:val="44"/>
          <w:szCs w:val="44"/>
        </w:rPr>
      </w:pPr>
      <w:r w:rsidRPr="00A53811">
        <w:rPr>
          <w:rFonts w:asciiTheme="majorBidi" w:hAnsiTheme="majorBidi" w:cstheme="majorBidi"/>
          <w:noProof/>
          <w:color w:val="FFFFFF" w:themeColor="background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column">
                  <wp:posOffset>-49530</wp:posOffset>
                </wp:positionH>
                <wp:positionV relativeFrom="paragraph">
                  <wp:posOffset>34290</wp:posOffset>
                </wp:positionV>
                <wp:extent cx="6440805" cy="254000"/>
                <wp:effectExtent l="0" t="0" r="0" b="0"/>
                <wp:wrapNone/>
                <wp:docPr id="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0805" cy="254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E04224" id="Rectangle 11" o:spid="_x0000_s1026" style="position:absolute;margin-left:-3.9pt;margin-top:2.7pt;width:507.15pt;height:20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" fillcolor="#17365d [2415]" stroked="f"/>
            </w:pict>
          </mc:Fallback>
        </mc:AlternateContent>
      </w:r>
      <w:r w:rsidR="00830B27" w:rsidRPr="00A53811">
        <w:rPr>
          <w:rFonts w:asciiTheme="majorBidi" w:hAnsiTheme="majorBidi" w:cstheme="majorBidi"/>
          <w:color w:val="FFFFFF" w:themeColor="background1"/>
          <w:sz w:val="44"/>
          <w:szCs w:val="44"/>
        </w:rPr>
        <w:t>Research</w:t>
      </w:r>
      <w:r w:rsidR="00855C2A" w:rsidRPr="00A53811">
        <w:rPr>
          <w:rFonts w:asciiTheme="majorBidi" w:hAnsiTheme="majorBidi" w:cstheme="majorBidi"/>
          <w:color w:val="FFFFFF" w:themeColor="background1"/>
          <w:sz w:val="44"/>
          <w:szCs w:val="44"/>
        </w:rPr>
        <w:t xml:space="preserve"> and Publications</w:t>
      </w:r>
      <w:r w:rsidR="00830B27" w:rsidRPr="00A53811">
        <w:rPr>
          <w:rFonts w:asciiTheme="majorBidi" w:hAnsiTheme="majorBidi" w:cstheme="majorBidi"/>
          <w:color w:val="FFFFFF" w:themeColor="background1"/>
          <w:sz w:val="44"/>
          <w:szCs w:val="44"/>
        </w:rPr>
        <w:t>:</w:t>
      </w:r>
    </w:p>
    <w:p w:rsidR="00737C73" w:rsidRPr="00A53811" w:rsidRDefault="00830B27" w:rsidP="00E70686">
      <w:pPr>
        <w:rPr>
          <w:rFonts w:asciiTheme="majorBidi" w:hAnsiTheme="majorBidi" w:cstheme="majorBidi"/>
          <w:color w:val="17365D" w:themeColor="text2" w:themeShade="BF"/>
          <w:sz w:val="28"/>
          <w:szCs w:val="28"/>
        </w:rPr>
      </w:pPr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Internship Training Program research: Comparative evaluation of shear bond strength between fourth, fifth and seventh generation bonding agents – An </w:t>
      </w:r>
      <w:r w:rsidRPr="00A53811">
        <w:rPr>
          <w:rFonts w:asciiTheme="majorBidi" w:hAnsiTheme="majorBidi" w:cstheme="majorBidi"/>
          <w:i/>
          <w:iCs/>
          <w:color w:val="17365D" w:themeColor="text2" w:themeShade="BF"/>
          <w:sz w:val="28"/>
          <w:szCs w:val="28"/>
        </w:rPr>
        <w:t xml:space="preserve">in vitro </w:t>
      </w:r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study.</w:t>
      </w:r>
    </w:p>
    <w:p w:rsidR="00737C73" w:rsidRPr="00A53811" w:rsidRDefault="008B66B1" w:rsidP="00E70686">
      <w:pPr>
        <w:rPr>
          <w:rFonts w:asciiTheme="majorBidi" w:hAnsiTheme="majorBidi" w:cstheme="majorBidi"/>
          <w:color w:val="17365D" w:themeColor="text2" w:themeShade="BF"/>
          <w:sz w:val="28"/>
          <w:szCs w:val="28"/>
        </w:rPr>
      </w:pPr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Alqahtani Q, </w:t>
      </w:r>
      <w:proofErr w:type="spellStart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Zaky</w:t>
      </w:r>
      <w:proofErr w:type="spellEnd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 SH, </w:t>
      </w:r>
      <w:proofErr w:type="spellStart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Patil</w:t>
      </w:r>
      <w:proofErr w:type="spellEnd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 A, </w:t>
      </w:r>
      <w:proofErr w:type="spellStart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Beniash</w:t>
      </w:r>
      <w:proofErr w:type="spellEnd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 E, Ray H, Sfeir C. 2018. Decellularized swine dental pulp tissue for regenerative root canal therapy. J Dent Res.22034518785124</w:t>
      </w:r>
    </w:p>
    <w:p w:rsidR="00E70686" w:rsidRPr="00A53811" w:rsidRDefault="00737C73" w:rsidP="00963D1E">
      <w:pPr>
        <w:rPr>
          <w:rFonts w:asciiTheme="majorBidi" w:hAnsiTheme="majorBidi" w:cstheme="majorBidi"/>
          <w:color w:val="17365D" w:themeColor="text2" w:themeShade="BF"/>
          <w:sz w:val="28"/>
          <w:szCs w:val="28"/>
        </w:rPr>
      </w:pPr>
      <w:proofErr w:type="spellStart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Zaky</w:t>
      </w:r>
      <w:proofErr w:type="spellEnd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, SH, Alqahtani Q, Chen J, </w:t>
      </w:r>
      <w:proofErr w:type="spellStart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Patil</w:t>
      </w:r>
      <w:proofErr w:type="spellEnd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 A, </w:t>
      </w:r>
      <w:proofErr w:type="spellStart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Taboas</w:t>
      </w:r>
      <w:proofErr w:type="spellEnd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 J, </w:t>
      </w:r>
      <w:proofErr w:type="spellStart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Beniash</w:t>
      </w:r>
      <w:proofErr w:type="spellEnd"/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 E, Ray H, Sfeir C. 2020</w:t>
      </w:r>
      <w:r w:rsidR="00E70686"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. </w:t>
      </w:r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Effect of the Periapical “Inflammatory Plug” on Dental Pulp Regeneration: A Histologic In Vivo Study. Journal of Endodontics, Volume 46, Issue 1, 51 – 56</w:t>
      </w:r>
    </w:p>
    <w:p w:rsidR="00E70686" w:rsidRPr="00963D1E" w:rsidRDefault="00E70686" w:rsidP="008F55F3">
      <w:pPr>
        <w:rPr>
          <w:rFonts w:asciiTheme="majorBidi" w:hAnsiTheme="majorBidi" w:cstheme="majorBidi"/>
          <w:b/>
          <w:bCs/>
          <w:color w:val="17365D" w:themeColor="text2" w:themeShade="BF"/>
          <w:sz w:val="28"/>
          <w:szCs w:val="28"/>
        </w:rPr>
      </w:pPr>
      <w:r w:rsidRPr="00963D1E">
        <w:rPr>
          <w:rFonts w:asciiTheme="majorBidi" w:hAnsiTheme="majorBidi" w:cstheme="majorBidi"/>
          <w:b/>
          <w:bCs/>
          <w:color w:val="17365D" w:themeColor="text2" w:themeShade="BF"/>
          <w:sz w:val="28"/>
          <w:szCs w:val="28"/>
        </w:rPr>
        <w:t>Submitted</w:t>
      </w:r>
      <w:r w:rsidR="008F55F3">
        <w:rPr>
          <w:rFonts w:asciiTheme="majorBidi" w:hAnsiTheme="majorBidi" w:cstheme="majorBidi"/>
          <w:b/>
          <w:bCs/>
          <w:color w:val="17365D" w:themeColor="text2" w:themeShade="BF"/>
          <w:sz w:val="28"/>
          <w:szCs w:val="28"/>
        </w:rPr>
        <w:t xml:space="preserve"> articles for review and publication</w:t>
      </w:r>
      <w:r w:rsidRPr="00963D1E">
        <w:rPr>
          <w:rFonts w:asciiTheme="majorBidi" w:hAnsiTheme="majorBidi" w:cstheme="majorBidi"/>
          <w:b/>
          <w:bCs/>
          <w:color w:val="17365D" w:themeColor="text2" w:themeShade="BF"/>
          <w:sz w:val="28"/>
          <w:szCs w:val="28"/>
        </w:rPr>
        <w:t>:</w:t>
      </w:r>
    </w:p>
    <w:p w:rsidR="00E70686" w:rsidRPr="00A53811" w:rsidRDefault="00E70686" w:rsidP="00854449">
      <w:pPr>
        <w:rPr>
          <w:rFonts w:asciiTheme="majorBidi" w:hAnsiTheme="majorBidi" w:cstheme="majorBidi"/>
          <w:color w:val="17365D" w:themeColor="text2" w:themeShade="BF"/>
          <w:sz w:val="28"/>
          <w:szCs w:val="28"/>
        </w:rPr>
      </w:pPr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Quality of Life among Primary Hypothyroidism </w:t>
      </w:r>
      <w:r w:rsidR="00854449">
        <w:rPr>
          <w:rFonts w:asciiTheme="majorBidi" w:hAnsiTheme="majorBidi" w:cstheme="majorBidi"/>
          <w:color w:val="17365D" w:themeColor="text2" w:themeShade="BF"/>
          <w:sz w:val="28"/>
          <w:szCs w:val="28"/>
        </w:rPr>
        <w:t>in Out-p</w:t>
      </w:r>
      <w:r w:rsidR="00DA29C4">
        <w:rPr>
          <w:rFonts w:asciiTheme="majorBidi" w:hAnsiTheme="majorBidi" w:cstheme="majorBidi"/>
          <w:color w:val="17365D" w:themeColor="text2" w:themeShade="BF"/>
          <w:sz w:val="28"/>
          <w:szCs w:val="28"/>
        </w:rPr>
        <w:t>atients in</w:t>
      </w:r>
      <w:r w:rsidR="008F55F3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 </w:t>
      </w:r>
      <w:r w:rsidR="00854449">
        <w:rPr>
          <w:rFonts w:asciiTheme="majorBidi" w:hAnsiTheme="majorBidi" w:cstheme="majorBidi"/>
          <w:color w:val="17365D" w:themeColor="text2" w:themeShade="BF"/>
          <w:sz w:val="28"/>
          <w:szCs w:val="28"/>
        </w:rPr>
        <w:t>Tertiary Hospitals in</w:t>
      </w:r>
      <w:r w:rsidR="008F55F3">
        <w:rPr>
          <w:rFonts w:asciiTheme="majorBidi" w:hAnsiTheme="majorBidi" w:cstheme="majorBidi"/>
          <w:color w:val="17365D" w:themeColor="text2" w:themeShade="BF"/>
          <w:sz w:val="28"/>
          <w:szCs w:val="28"/>
        </w:rPr>
        <w:t xml:space="preserve"> Saudi Arabia – 2020.</w:t>
      </w:r>
      <w:bookmarkStart w:id="0" w:name="_GoBack"/>
      <w:bookmarkEnd w:id="0"/>
    </w:p>
    <w:p w:rsidR="00E70686" w:rsidRPr="00A53811" w:rsidRDefault="00E70686" w:rsidP="00E70686">
      <w:pPr>
        <w:rPr>
          <w:rFonts w:asciiTheme="majorBidi" w:hAnsiTheme="majorBidi" w:cstheme="majorBidi"/>
          <w:color w:val="17365D" w:themeColor="text2" w:themeShade="BF"/>
          <w:sz w:val="28"/>
          <w:szCs w:val="28"/>
        </w:rPr>
      </w:pPr>
      <w:r w:rsidRPr="00A53811">
        <w:rPr>
          <w:rFonts w:asciiTheme="majorBidi" w:hAnsiTheme="majorBidi" w:cstheme="majorBidi"/>
          <w:color w:val="17365D" w:themeColor="text2" w:themeShade="BF"/>
          <w:sz w:val="28"/>
          <w:szCs w:val="28"/>
        </w:rPr>
        <w:t>Decellularized dental pulp extracellular matrix effect on denta</w:t>
      </w:r>
      <w:r w:rsidR="008F55F3">
        <w:rPr>
          <w:rFonts w:asciiTheme="majorBidi" w:hAnsiTheme="majorBidi" w:cstheme="majorBidi"/>
          <w:color w:val="17365D" w:themeColor="text2" w:themeShade="BF"/>
          <w:sz w:val="28"/>
          <w:szCs w:val="28"/>
        </w:rPr>
        <w:t>l cells and macrophage response – 2020.</w:t>
      </w:r>
    </w:p>
    <w:sectPr w:rsidR="00E70686" w:rsidRPr="00A53811" w:rsidSect="0097797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tzA1MjY1Nza2MDdV0lEKTi0uzszPAykwrwUAwBuJlywAAAA="/>
  </w:docVars>
  <w:rsids>
    <w:rsidRoot w:val="00C74B42"/>
    <w:rsid w:val="00023213"/>
    <w:rsid w:val="0005411D"/>
    <w:rsid w:val="00055E85"/>
    <w:rsid w:val="000764AD"/>
    <w:rsid w:val="000B489A"/>
    <w:rsid w:val="000E1613"/>
    <w:rsid w:val="000F2FED"/>
    <w:rsid w:val="001D25BD"/>
    <w:rsid w:val="001E2562"/>
    <w:rsid w:val="00204C13"/>
    <w:rsid w:val="00221C95"/>
    <w:rsid w:val="002715B0"/>
    <w:rsid w:val="002B43EE"/>
    <w:rsid w:val="002C6975"/>
    <w:rsid w:val="002E2044"/>
    <w:rsid w:val="0033128D"/>
    <w:rsid w:val="00336E75"/>
    <w:rsid w:val="00346579"/>
    <w:rsid w:val="00371935"/>
    <w:rsid w:val="00401D95"/>
    <w:rsid w:val="004130E5"/>
    <w:rsid w:val="004B7140"/>
    <w:rsid w:val="004C7600"/>
    <w:rsid w:val="005114F6"/>
    <w:rsid w:val="00530F09"/>
    <w:rsid w:val="005445D4"/>
    <w:rsid w:val="005A0F54"/>
    <w:rsid w:val="00737C73"/>
    <w:rsid w:val="007C3A3A"/>
    <w:rsid w:val="00830B27"/>
    <w:rsid w:val="00854449"/>
    <w:rsid w:val="00855C2A"/>
    <w:rsid w:val="008B66B1"/>
    <w:rsid w:val="008F55F3"/>
    <w:rsid w:val="009550CF"/>
    <w:rsid w:val="00963D1E"/>
    <w:rsid w:val="00977978"/>
    <w:rsid w:val="00982820"/>
    <w:rsid w:val="009A4B1D"/>
    <w:rsid w:val="00A45335"/>
    <w:rsid w:val="00A53811"/>
    <w:rsid w:val="00B11A47"/>
    <w:rsid w:val="00B46E82"/>
    <w:rsid w:val="00C16A30"/>
    <w:rsid w:val="00C74B42"/>
    <w:rsid w:val="00C833DD"/>
    <w:rsid w:val="00D13CD3"/>
    <w:rsid w:val="00D50100"/>
    <w:rsid w:val="00D52ABF"/>
    <w:rsid w:val="00D56028"/>
    <w:rsid w:val="00DA29C4"/>
    <w:rsid w:val="00E222A2"/>
    <w:rsid w:val="00E70686"/>
    <w:rsid w:val="00F77DD6"/>
    <w:rsid w:val="00FB19DA"/>
    <w:rsid w:val="00FB3CC7"/>
    <w:rsid w:val="00FD2793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F9367CA-13EF-43FD-81DC-F76AC54A6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7978"/>
  </w:style>
  <w:style w:type="paragraph" w:styleId="Heading1">
    <w:name w:val="heading 1"/>
    <w:basedOn w:val="Normal"/>
    <w:next w:val="Normal"/>
    <w:link w:val="Heading1Char"/>
    <w:qFormat/>
    <w:rsid w:val="00401D95"/>
    <w:pPr>
      <w:keepNext/>
      <w:spacing w:after="0" w:line="240" w:lineRule="auto"/>
      <w:outlineLvl w:val="0"/>
    </w:pPr>
    <w:rPr>
      <w:rFonts w:ascii="Times New Roman" w:eastAsiaTheme="minorEastAsia" w:hAnsi="Times New Roman" w:cs="Times New Roman"/>
      <w:b/>
      <w:sz w:val="20"/>
      <w:szCs w:val="20"/>
      <w:lang w:val="en-C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7C7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01D95"/>
    <w:rPr>
      <w:rFonts w:ascii="Times New Roman" w:eastAsiaTheme="minorEastAsia" w:hAnsi="Times New Roman" w:cs="Times New Roman"/>
      <w:b/>
      <w:sz w:val="20"/>
      <w:szCs w:val="20"/>
      <w:lang w:val="en-CA"/>
    </w:rPr>
  </w:style>
  <w:style w:type="table" w:styleId="TableGrid">
    <w:name w:val="Table Grid"/>
    <w:basedOn w:val="TableNormal"/>
    <w:uiPriority w:val="59"/>
    <w:rsid w:val="0034657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21C95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7C73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2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5</Pages>
  <Words>689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yan Alqahtani</cp:lastModifiedBy>
  <cp:revision>22</cp:revision>
  <cp:lastPrinted>2012-08-13T07:11:00Z</cp:lastPrinted>
  <dcterms:created xsi:type="dcterms:W3CDTF">2019-03-05T17:08:00Z</dcterms:created>
  <dcterms:modified xsi:type="dcterms:W3CDTF">2020-03-16T00:43:00Z</dcterms:modified>
</cp:coreProperties>
</file>